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21" w:name="Xbe9dc75eed7e4f233a21a4f8931744d72c6f692"/>
    <w:p>
      <w:pPr>
        <w:pStyle w:val="Heading1"/>
      </w:pPr>
      <w:r>
        <w:t xml:space="preserve">Cover Letter for Police Officer Position in Bangladesh Dhaka</w:t>
      </w:r>
    </w:p>
    <w:p>
      <w:pPr>
        <w:pStyle w:val="FirstParagraph"/>
      </w:pPr>
      <w:r>
        <w:t xml:space="preserve">[Your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Email Address] | [Phone Number] | [LinkedIn/Portfolio URL]</w:t>
      </w:r>
    </w:p>
    <w:p>
      <w:pPr>
        <w:pStyle w:val="BodyText"/>
      </w:pPr>
      <w:r>
        <w:t xml:space="preserve">Date: [Insert Date]</w:t>
      </w:r>
    </w:p>
    <w:p>
      <w:pPr>
        <w:pStyle w:val="BodyText"/>
      </w:pPr>
      <w:r>
        <w:t xml:space="preserve">Recruitment Committee</w:t>
      </w:r>
      <w:r>
        <w:br/>
      </w:r>
      <w:r>
        <w:t xml:space="preserve">Department of Police</w:t>
      </w:r>
      <w:r>
        <w:br/>
      </w:r>
      <w:r>
        <w:t xml:space="preserve">Bangladesh Dhaka</w:t>
      </w:r>
    </w:p>
    <w:bookmarkStart w:id="20" w:name="dear-recruitment-committee"/>
    <w:p>
      <w:pPr>
        <w:pStyle w:val="Heading2"/>
      </w:pPr>
      <w:r>
        <w:t xml:space="preserve">Dear Recruitment Committee,</w:t>
      </w:r>
    </w:p>
    <w:p>
      <w:pPr>
        <w:pStyle w:val="FirstParagraph"/>
      </w:pPr>
      <w:r>
        <w:t xml:space="preserve">I am writing to express my sincere interest in the Police Officer position at the Department of Police in Bangladesh Dhaka. As a dedicated and committed individual with a strong sense of public service, I am eager to contribute my skills, experience, and passion for law enforcement to support the safety and well-being of the communities in Bangladesh Dhaka. This opportunity aligns perfectly with my professional aspirations and personal values, which are rooted in integrity, justice, and the protection of societal harmony.</w:t>
      </w:r>
    </w:p>
    <w:p>
      <w:pPr>
        <w:pStyle w:val="BodyText"/>
      </w:pPr>
      <w:r>
        <w:t xml:space="preserve">Having spent [X years] working in law enforcement or related fields, I have developed a deep understanding of the responsibilities that come with serving as a Police Officer. In Bangladesh Dhaka, where the challenges of urbanization, population density, and social dynamics create unique demands on public safety, I believe my background in [specific experience: e.g., community policing, crime prevention strategies, crisis management] equips me to make a meaningful impact. My goal is to uphold the principles of the Bangladesh Police—transparency, accountability, and service to the people—while adapting to the evolving needs of Dhaka’s diverse communities.</w:t>
      </w:r>
    </w:p>
    <w:p>
      <w:pPr>
        <w:pStyle w:val="BodyText"/>
      </w:pPr>
      <w:r>
        <w:t xml:space="preserve">One of my core strengths is my ability to connect with people from all walks of life. As a Police Officer in Bangladesh Dhaka, I understand that building trust between law enforcement and the public is essential for effective crime prevention and community engagement. I have experience in [specific example: e.g., organizing neighborhood safety initiatives, mediating disputes, conducting public awareness campaigns], which has taught me the importance of empathy, communication, and cultural sensitivity. In a city as dynamic as Dhaka, where rapid growth often strains resources and infrastructure, these skills are critical to maintaining order and fostering cooperation between citizens and the police force.</w:t>
      </w:r>
    </w:p>
    <w:p>
      <w:pPr>
        <w:pStyle w:val="BodyText"/>
      </w:pPr>
      <w:r>
        <w:t xml:space="preserve">I am particularly drawn to the role of a Police Officer in Bangladesh Dhaka because of the city’s unique challenges and opportunities. Dhaka, as the capital, is a hub of economic activity, cultural exchange, and political significance. However, it also faces issues such as traffic congestion, illegal activities, and environmental concerns that require proactive policing. My training in [specific qualifications: e.g., police academies in Bangladesh or relevant certifications] has prepared me to address these challenges with professionalism and innovation. I am confident that my ability to work under pressure, make quick decisions, and maintain composure in high-stress situations will enable me to excel in this role.</w:t>
      </w:r>
    </w:p>
    <w:p>
      <w:pPr>
        <w:pStyle w:val="BodyText"/>
      </w:pPr>
      <w:r>
        <w:t xml:space="preserve">Beyond technical skills, I bring a strong ethical foundation that aligns with the values of the Bangladesh Police. I am committed to upholding the law without bias, treating every individual with dignity, and ensuring that justice is served fairly. In my previous roles, I have demonstrated this through [specific example: e.g., handling sensitive cases with impartiality, advocating for marginalized groups, or participating in anti-corruption initiatives]. These experiences have reinforced my belief that a Police Officer is not just an enforcer of laws but also a guardian of human rights and social equity.</w:t>
      </w:r>
    </w:p>
    <w:p>
      <w:pPr>
        <w:pStyle w:val="BodyText"/>
      </w:pPr>
      <w:r>
        <w:t xml:space="preserve">I am particularly impressed by the Department of Police’s focus on community-oriented policing and its efforts to modernize law enforcement through technology and training. I have followed the initiatives taken in Bangladesh Dhaka, such as [specific example: e.g., implementing digital reporting systems, enhancing public safety through surveillance, or collaborating with local organizations]. I am eager to contribute to these efforts by leveraging my knowledge of [relevant skills: e.g., data analysis, public relations, or emergency response] and my willingness to embrace new methodologies that improve efficiency and effectiveness in policing.</w:t>
      </w:r>
    </w:p>
    <w:p>
      <w:pPr>
        <w:pStyle w:val="BodyText"/>
      </w:pPr>
      <w:r>
        <w:t xml:space="preserve">The role of a Police Officer in Bangladesh Dhaka is both demanding and rewarding. It requires a balance of physical stamina, mental resilience, and emotional intelligence. I have consistently demonstrated these qualities throughout my career, whether it was [specific example: e.g., responding to emergencies, conducting investigations, or mentoring junior officers]. My ability to work independently as well as collaboratively in team settings ensures that I can adapt to the multifaceted nature of police work in a bustling metropolis like Dhaka.</w:t>
      </w:r>
    </w:p>
    <w:p>
      <w:pPr>
        <w:pStyle w:val="BodyText"/>
      </w:pPr>
      <w:r>
        <w:t xml:space="preserve">I am also deeply committed to the principles of service and sacrifice that define the profession. In Bangladesh, where the police play a vital role in maintaining national security and public order, I understand that my work will have a direct impact on the lives of countless individuals. I am prepared to dedicate myself fully to this responsibility, ensuring that every action I take reflects the highest standards of professionalism and compassion.</w:t>
      </w:r>
    </w:p>
    <w:p>
      <w:pPr>
        <w:pStyle w:val="BodyText"/>
      </w:pPr>
      <w:r>
        <w:t xml:space="preserve">In conclusion, I am enthusiastic about the opportunity to join the Department of Police in Bangladesh Dhaka as a Police Officer. My skills, experience, and passion for public service make me a strong candidate for this role. I am confident that my contributions will help strengthen the department’s mission of protecting citizens and upholding justice. I would welcome the chance to discuss how my background aligns with the needs of your organization and how I can contribute to the continued success of police operations in Dhaka.</w:t>
      </w:r>
    </w:p>
    <w:p>
      <w:pPr>
        <w:pStyle w:val="BodyText"/>
      </w:pPr>
      <w:r>
        <w:t xml:space="preserve">Thank you for considering my application. I look forward to the possibility of contributing to the esteemed legacy of the Bangladesh Police and serving as a trusted guardian of peace in Dhaka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Police Officer Position in Bangladesh Dhaka</dc:title>
  <dc:creator/>
  <dc:language>en</dc:language>
  <cp:keywords/>
  <dcterms:created xsi:type="dcterms:W3CDTF">2026-07-24T08:52:14Z</dcterms:created>
  <dcterms:modified xsi:type="dcterms:W3CDTF">2026-07-24T08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